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166800" w14:textId="77777777" w:rsidR="009466FF" w:rsidRPr="00BF77F0" w:rsidRDefault="009466FF" w:rsidP="009466FF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r w:rsidRPr="00E25B62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Kraków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F98F517D7BFF476D96AB110AB76BBED1"/>
          </w:placeholder>
          <w:showingPlcHdr/>
          <w:text/>
        </w:sdtPr>
        <w:sdtEndPr>
          <w:rPr>
            <w:rStyle w:val="spellingerror"/>
          </w:rPr>
        </w:sdtEndPr>
        <w:sdtContent>
          <w:r w:rsidRPr="00BF77F0">
            <w:rPr>
              <w:rStyle w:val="Tekstzastpczy"/>
              <w:lang w:val="en-US"/>
            </w:rPr>
            <w:t>Enter the date</w:t>
          </w:r>
        </w:sdtContent>
      </w:sdt>
      <w:r w:rsidRPr="00BF77F0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69A07BB3" w14:textId="77777777" w:rsidR="009466FF" w:rsidRPr="00BF77F0" w:rsidRDefault="00CC265E" w:rsidP="009466FF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59D00C90EBAB40B08B081AC7523692E3"/>
          </w:placeholder>
          <w:showingPlcHdr/>
        </w:sdtPr>
        <w:sdtEndPr>
          <w:rPr>
            <w:rStyle w:val="normaltextrun"/>
          </w:rPr>
        </w:sdtEndPr>
        <w:sdtContent>
          <w:r w:rsidR="009466FF" w:rsidRPr="00BF77F0">
            <w:rPr>
              <w:rStyle w:val="Tekstzastpczy"/>
              <w:lang w:val="en-US"/>
            </w:rPr>
            <w:t>Enter your first and last name</w:t>
          </w:r>
        </w:sdtContent>
      </w:sdt>
      <w:r w:rsidR="009466FF" w:rsidRPr="00BF77F0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9466FF" w:rsidRPr="00BF77F0">
        <w:rPr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6B170FC1" w14:textId="5B2C2EE4" w:rsidR="00BF77F0" w:rsidRPr="00BF77F0" w:rsidRDefault="00CC265E" w:rsidP="009466FF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5ED5824D38C0457B92947D55950EE0A3"/>
          </w:placeholder>
          <w:showingPlcHdr/>
        </w:sdtPr>
        <w:sdtEndPr>
          <w:rPr>
            <w:rStyle w:val="normaltextrun"/>
          </w:rPr>
        </w:sdtEndPr>
        <w:sdtContent>
          <w:r w:rsidR="009466FF" w:rsidRPr="00BF77F0">
            <w:rPr>
              <w:rStyle w:val="Tekstzastpczy"/>
              <w:lang w:val="en-US"/>
            </w:rPr>
            <w:t>Enter the student ID number and year of studies</w:t>
          </w:r>
        </w:sdtContent>
      </w:sdt>
    </w:p>
    <w:p w14:paraId="4CB6689B" w14:textId="50DA524A" w:rsidR="009466FF" w:rsidRPr="00BF77F0" w:rsidRDefault="00CC265E" w:rsidP="009466FF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F274A13044FD468DA8FF68DEEE26E6EF"/>
          </w:placeholder>
          <w:showingPlcHdr/>
        </w:sdtPr>
        <w:sdtEndPr/>
        <w:sdtContent>
          <w:r w:rsidR="009466FF" w:rsidRPr="00BF77F0">
            <w:rPr>
              <w:rStyle w:val="Tekstzastpczy"/>
              <w:lang w:val="en-US"/>
            </w:rPr>
            <w:t>Enter filed of studies</w:t>
          </w:r>
        </w:sdtContent>
      </w:sdt>
    </w:p>
    <w:p w14:paraId="0CD7CF57" w14:textId="77777777" w:rsidR="009466FF" w:rsidRPr="00BF77F0" w:rsidRDefault="00CC265E" w:rsidP="009466FF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0E9C4C2859694A5BB8BD912A5C65CC1C"/>
          </w:placeholder>
          <w:showingPlcHdr/>
        </w:sdtPr>
        <w:sdtEndPr/>
        <w:sdtContent>
          <w:r w:rsidR="009466FF" w:rsidRPr="00BF77F0">
            <w:rPr>
              <w:rStyle w:val="Tekstzastpczy"/>
              <w:lang w:val="en-US"/>
            </w:rPr>
            <w:t>Enter your corresponcence adress</w:t>
          </w:r>
        </w:sdtContent>
      </w:sdt>
    </w:p>
    <w:p w14:paraId="4E39E597" w14:textId="77777777" w:rsidR="009466FF" w:rsidRPr="00BF77F0" w:rsidRDefault="00CC265E" w:rsidP="009466FF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E330FE54D2E0429D88AF32533A0E4850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9466FF" w:rsidRPr="00BF77F0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1E29B969" w14:textId="116A39F9" w:rsidR="009466FF" w:rsidRPr="00696941" w:rsidRDefault="009466FF" w:rsidP="009466FF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41BAA5AB" w14:textId="77777777" w:rsidR="009466FF" w:rsidRPr="00243C21" w:rsidRDefault="009466FF" w:rsidP="009466FF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307277A0" w14:textId="77777777" w:rsidR="009466FF" w:rsidRPr="00E25B62" w:rsidRDefault="009466FF" w:rsidP="009466FF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</w:t>
      </w:r>
      <w:r w:rsidRPr="00E25B62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Dear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6C3F0D768AB4435B850D303389BD10E5"/>
        </w:placeholder>
        <w:showingPlcHdr/>
      </w:sdtPr>
      <w:sdtEndPr>
        <w:rPr>
          <w:rStyle w:val="normaltextrun"/>
        </w:rPr>
      </w:sdtEndPr>
      <w:sdtContent>
        <w:p w14:paraId="3263FB2F" w14:textId="77777777" w:rsidR="009466FF" w:rsidRPr="00BF77F0" w:rsidRDefault="009466FF" w:rsidP="009466FF">
          <w:pPr>
            <w:pStyle w:val="paragraph"/>
            <w:spacing w:before="0" w:beforeAutospacing="0" w:after="0" w:afterAutospacing="0" w:line="480" w:lineRule="auto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BF77F0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40A80D8B" w14:textId="77777777" w:rsidR="009466FF" w:rsidRPr="00E25B62" w:rsidRDefault="009466FF" w:rsidP="009466FF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E25B62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Dziekan Wydziału </w:t>
      </w:r>
    </w:p>
    <w:p w14:paraId="0A1C74AD" w14:textId="77777777" w:rsidR="009466FF" w:rsidRPr="00BF77F0" w:rsidRDefault="009466FF" w:rsidP="009466FF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BF77F0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1F0AD15BB37C431C84F1490252BDEEE8"/>
        </w:placeholder>
        <w:showingPlcHdr/>
      </w:sdtPr>
      <w:sdtEndPr/>
      <w:sdtContent>
        <w:p w14:paraId="00B4C8E6" w14:textId="77777777" w:rsidR="009466FF" w:rsidRPr="00BF77F0" w:rsidRDefault="009466FF" w:rsidP="009466FF">
          <w:pPr>
            <w:pStyle w:val="paragraph"/>
            <w:spacing w:before="0" w:beforeAutospacing="0" w:after="0" w:afterAutospacing="0" w:line="480" w:lineRule="auto"/>
            <w:ind w:firstLine="3544"/>
            <w:textAlignment w:val="baseline"/>
            <w:rPr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BF77F0">
            <w:rPr>
              <w:rStyle w:val="Tekstzastpczy"/>
              <w:lang w:val="en-US"/>
            </w:rPr>
            <w:t>Enter the name of  the Faculty</w:t>
          </w:r>
        </w:p>
      </w:sdtContent>
    </w:sdt>
    <w:p w14:paraId="328BCDF0" w14:textId="77777777" w:rsidR="009466FF" w:rsidRPr="00243023" w:rsidRDefault="009466FF" w:rsidP="009466FF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 Light" w:eastAsia="Calibri Light" w:hAnsi="Calibri Light" w:cs="Calibri Light"/>
          <w:b/>
          <w:bCs/>
          <w:sz w:val="22"/>
          <w:szCs w:val="22"/>
          <w:lang w:val="en-US"/>
        </w:rPr>
      </w:pPr>
    </w:p>
    <w:p w14:paraId="272B99EA" w14:textId="4CD58FEF" w:rsidR="007537F6" w:rsidRPr="009466FF" w:rsidRDefault="00E43AC1" w:rsidP="007537F6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Cs/>
          <w:sz w:val="22"/>
          <w:szCs w:val="22"/>
        </w:rPr>
      </w:pPr>
      <w:r w:rsidRPr="009466FF">
        <w:rPr>
          <w:rFonts w:asciiTheme="majorHAnsi" w:eastAsia="Calibri Light" w:hAnsiTheme="majorHAnsi" w:cstheme="majorHAnsi"/>
          <w:bCs/>
          <w:sz w:val="22"/>
          <w:szCs w:val="22"/>
        </w:rPr>
        <w:t>REZYGNACJA</w:t>
      </w:r>
    </w:p>
    <w:p w14:paraId="4EBC6F5D" w14:textId="594038B2" w:rsidR="007537F6" w:rsidRDefault="00E43AC1" w:rsidP="007537F6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Cs/>
          <w:sz w:val="22"/>
          <w:szCs w:val="22"/>
        </w:rPr>
      </w:pPr>
      <w:r w:rsidRPr="009466FF">
        <w:rPr>
          <w:rFonts w:asciiTheme="majorHAnsi" w:eastAsia="Calibri Light" w:hAnsiTheme="majorHAnsi" w:cstheme="majorHAnsi"/>
          <w:bCs/>
          <w:sz w:val="22"/>
          <w:szCs w:val="22"/>
        </w:rPr>
        <w:t>z</w:t>
      </w:r>
      <w:r w:rsidR="007537F6" w:rsidRPr="009466FF">
        <w:rPr>
          <w:rFonts w:asciiTheme="majorHAnsi" w:eastAsia="Calibri Light" w:hAnsiTheme="majorHAnsi" w:cstheme="majorHAnsi"/>
          <w:bCs/>
          <w:sz w:val="22"/>
          <w:szCs w:val="22"/>
        </w:rPr>
        <w:t xml:space="preserve"> zadeklarowanego przedmiotu z powodu zmiany harmonogramu zajęć</w:t>
      </w:r>
    </w:p>
    <w:p w14:paraId="0FCBF103" w14:textId="77777777" w:rsidR="009466FF" w:rsidRPr="009466FF" w:rsidRDefault="009466FF" w:rsidP="007537F6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Cs/>
          <w:sz w:val="22"/>
          <w:szCs w:val="22"/>
        </w:rPr>
      </w:pPr>
    </w:p>
    <w:p w14:paraId="0A37501D" w14:textId="1DE9CC98" w:rsidR="003106DF" w:rsidRDefault="002776C4" w:rsidP="00BF77F0">
      <w:pPr>
        <w:pStyle w:val="Nagwek1"/>
        <w:jc w:val="center"/>
        <w:rPr>
          <w:rFonts w:eastAsia="Calibri Light" w:cstheme="majorHAnsi"/>
          <w:b w:val="0"/>
          <w:bCs/>
          <w:szCs w:val="28"/>
          <w:lang w:val="en-US"/>
        </w:rPr>
      </w:pPr>
      <w:r w:rsidRPr="009466FF">
        <w:rPr>
          <w:rFonts w:eastAsia="Calibri Light" w:cstheme="majorHAnsi"/>
          <w:bCs/>
          <w:szCs w:val="28"/>
          <w:lang w:val="en-US"/>
        </w:rPr>
        <w:t xml:space="preserve">Notice of withdrawal from a declared course </w:t>
      </w:r>
      <w:r w:rsidR="009466FF" w:rsidRPr="009466FF">
        <w:rPr>
          <w:rFonts w:eastAsia="Calibri Light" w:cstheme="majorHAnsi"/>
          <w:bCs/>
          <w:szCs w:val="28"/>
          <w:lang w:val="en-US"/>
        </w:rPr>
        <w:t>due to change of class schedule</w:t>
      </w:r>
    </w:p>
    <w:p w14:paraId="2D5AA827" w14:textId="09F1BE35" w:rsidR="009466FF" w:rsidRDefault="009466FF" w:rsidP="007F690D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Theme="majorHAnsi" w:eastAsia="Calibri Light" w:hAnsiTheme="majorHAnsi" w:cstheme="majorHAnsi"/>
          <w:b/>
          <w:bCs/>
          <w:sz w:val="28"/>
          <w:szCs w:val="28"/>
          <w:lang w:val="en-US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 version"/>
      </w:tblPr>
      <w:tblGrid>
        <w:gridCol w:w="4531"/>
        <w:gridCol w:w="4531"/>
      </w:tblGrid>
      <w:tr w:rsidR="009466FF" w14:paraId="1112CB05" w14:textId="77777777" w:rsidTr="00BF77F0">
        <w:trPr>
          <w:cantSplit/>
          <w:tblHeader/>
        </w:trPr>
        <w:tc>
          <w:tcPr>
            <w:tcW w:w="4531" w:type="dxa"/>
          </w:tcPr>
          <w:p w14:paraId="2077B857" w14:textId="77777777" w:rsidR="009466FF" w:rsidRPr="00BF77F0" w:rsidRDefault="009466FF" w:rsidP="009466FF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Cs/>
                <w:sz w:val="20"/>
                <w:szCs w:val="20"/>
              </w:rPr>
            </w:pPr>
            <w:r w:rsidRPr="00BF77F0">
              <w:rPr>
                <w:rFonts w:asciiTheme="majorHAnsi" w:eastAsia="Calibri Light" w:hAnsiTheme="majorHAnsi" w:cstheme="majorHAnsi"/>
                <w:bCs/>
                <w:sz w:val="20"/>
                <w:szCs w:val="20"/>
              </w:rPr>
              <w:t xml:space="preserve">Polska </w:t>
            </w:r>
            <w:r w:rsidR="00A1474E" w:rsidRPr="00BF77F0">
              <w:rPr>
                <w:rFonts w:asciiTheme="majorHAnsi" w:eastAsia="Calibri Light" w:hAnsiTheme="majorHAnsi" w:cstheme="majorHAnsi"/>
                <w:bCs/>
                <w:sz w:val="20"/>
                <w:szCs w:val="20"/>
              </w:rPr>
              <w:t>wersja ję</w:t>
            </w:r>
            <w:r w:rsidRPr="00BF77F0">
              <w:rPr>
                <w:rFonts w:asciiTheme="majorHAnsi" w:eastAsia="Calibri Light" w:hAnsiTheme="majorHAnsi" w:cstheme="majorHAnsi"/>
                <w:bCs/>
                <w:sz w:val="20"/>
                <w:szCs w:val="20"/>
              </w:rPr>
              <w:t>zykowa</w:t>
            </w:r>
          </w:p>
          <w:p w14:paraId="5BE95353" w14:textId="517C167E" w:rsidR="007F758E" w:rsidRPr="00BF77F0" w:rsidRDefault="007F758E" w:rsidP="009466FF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31" w:type="dxa"/>
          </w:tcPr>
          <w:p w14:paraId="212E878C" w14:textId="0D81EEAA" w:rsidR="009466FF" w:rsidRPr="00BF77F0" w:rsidRDefault="009466FF" w:rsidP="009466FF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Cs/>
                <w:sz w:val="20"/>
                <w:szCs w:val="20"/>
                <w:lang w:val="en-US"/>
              </w:rPr>
            </w:pPr>
            <w:r w:rsidRPr="00BF77F0">
              <w:rPr>
                <w:rFonts w:asciiTheme="majorHAnsi" w:eastAsia="Calibri Light" w:hAnsiTheme="majorHAnsi" w:cstheme="majorHAnsi"/>
                <w:bCs/>
                <w:sz w:val="20"/>
                <w:szCs w:val="20"/>
                <w:lang w:val="en-US"/>
              </w:rPr>
              <w:t>English version</w:t>
            </w:r>
          </w:p>
        </w:tc>
      </w:tr>
      <w:tr w:rsidR="009466FF" w:rsidRPr="00E25B62" w14:paraId="2091FA23" w14:textId="77777777" w:rsidTr="007F758E">
        <w:tc>
          <w:tcPr>
            <w:tcW w:w="4531" w:type="dxa"/>
          </w:tcPr>
          <w:p w14:paraId="5260D395" w14:textId="77777777" w:rsidR="009466FF" w:rsidRPr="00BF77F0" w:rsidRDefault="009466FF" w:rsidP="009466FF">
            <w:pPr>
              <w:spacing w:line="312" w:lineRule="auto"/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</w:pPr>
            <w:r w:rsidRPr="00BF77F0">
              <w:rPr>
                <w:rStyle w:val="normaltextrun"/>
                <w:rFonts w:asciiTheme="majorHAnsi" w:eastAsiaTheme="majorEastAsia" w:hAnsiTheme="majorHAnsi" w:cstheme="majorHAnsi"/>
                <w:color w:val="000000"/>
                <w:sz w:val="22"/>
                <w:szCs w:val="22"/>
                <w:shd w:val="clear" w:color="auto" w:fill="FFFFFF"/>
              </w:rPr>
              <w:t>Zgodnie z § 4 ust. 7 Regulaminu studiów pierwszego stopnia, drugiego stopnia oraz jednolitych studiów magisterskich w Uniwersytecie Jagiellońskim </w:t>
            </w: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 (przyjętego Uchwałą Senatu UJ nr 25/IV/2019 z późn.zm.)</w:t>
            </w:r>
            <w:r w:rsidRPr="00BF77F0">
              <w:rPr>
                <w:rStyle w:val="normaltextrun"/>
                <w:rFonts w:asciiTheme="majorHAnsi" w:eastAsiaTheme="majorEastAsia" w:hAnsiTheme="majorHAnsi" w:cstheme="maj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BF77F0"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  <w:t> </w:t>
            </w:r>
          </w:p>
          <w:p w14:paraId="15DD2DAF" w14:textId="77777777" w:rsidR="00E25B62" w:rsidRDefault="00E25B62" w:rsidP="001A6212">
            <w:pPr>
              <w:spacing w:line="312" w:lineRule="auto"/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</w:pPr>
          </w:p>
          <w:p w14:paraId="4650BD42" w14:textId="77777777" w:rsidR="00E25B62" w:rsidRDefault="00E25B62" w:rsidP="001A6212">
            <w:pPr>
              <w:spacing w:line="312" w:lineRule="auto"/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</w:pPr>
          </w:p>
          <w:p w14:paraId="7882062D" w14:textId="77777777" w:rsidR="00E25B62" w:rsidRDefault="00E25B62" w:rsidP="001A6212">
            <w:pPr>
              <w:spacing w:line="312" w:lineRule="auto"/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</w:pPr>
          </w:p>
          <w:p w14:paraId="562AA275" w14:textId="2E33138E" w:rsidR="001A6212" w:rsidRPr="00BF77F0" w:rsidRDefault="009466FF" w:rsidP="001A6212">
            <w:p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Style w:val="normaltextrun"/>
                <w:rFonts w:asciiTheme="majorHAnsi" w:eastAsiaTheme="majorEastAsia" w:hAnsiTheme="majorHAnsi" w:cstheme="majorHAnsi"/>
                <w:color w:val="000000" w:themeColor="text1"/>
                <w:sz w:val="22"/>
                <w:szCs w:val="22"/>
              </w:rPr>
              <w:t>z</w:t>
            </w: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wracam się z prośbą </w:t>
            </w:r>
            <w:r w:rsidR="003902C2"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>o wyrejestrowanie z</w:t>
            </w:r>
          </w:p>
          <w:p w14:paraId="6A4CDB66" w14:textId="092BA751" w:rsidR="001A6212" w:rsidRPr="00BF77F0" w:rsidRDefault="003902C2" w:rsidP="001A6212">
            <w:pPr>
              <w:pStyle w:val="Akapitzlist"/>
              <w:numPr>
                <w:ilvl w:val="0"/>
                <w:numId w:val="5"/>
              </w:num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>przedmiotu</w:t>
            </w:r>
          </w:p>
          <w:p w14:paraId="7275DE8B" w14:textId="12BFFCAB" w:rsidR="009466FF" w:rsidRPr="00BF77F0" w:rsidRDefault="009466FF" w:rsidP="001A6212">
            <w:pPr>
              <w:pStyle w:val="Akapitzlist"/>
              <w:numPr>
                <w:ilvl w:val="0"/>
                <w:numId w:val="5"/>
              </w:num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przedmiotów </w:t>
            </w:r>
          </w:p>
          <w:p w14:paraId="0A82BE91" w14:textId="2F33D327" w:rsidR="003902C2" w:rsidRDefault="009466FF" w:rsidP="003902C2">
            <w:p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>w systemie USOS oraz o zgodę na zmianę deklaracji wyboru przedmiotów realizowanych w</w:t>
            </w:r>
          </w:p>
          <w:p w14:paraId="72383ABC" w14:textId="77777777" w:rsidR="00E25B62" w:rsidRPr="00BF77F0" w:rsidRDefault="00E25B62" w:rsidP="003902C2">
            <w:p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</w:p>
          <w:p w14:paraId="44026DAA" w14:textId="171E70AA" w:rsidR="003902C2" w:rsidRPr="00BF77F0" w:rsidRDefault="009466FF" w:rsidP="003902C2">
            <w:pPr>
              <w:pStyle w:val="Akapitzlist"/>
              <w:numPr>
                <w:ilvl w:val="0"/>
                <w:numId w:val="3"/>
              </w:num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lastRenderedPageBreak/>
              <w:t>semestrze</w:t>
            </w:r>
            <w:r w:rsidR="003902C2"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 zimowym i całorocznych </w:t>
            </w:r>
          </w:p>
          <w:p w14:paraId="3E3D82BF" w14:textId="77777777" w:rsidR="003902C2" w:rsidRPr="00BF77F0" w:rsidRDefault="009466FF" w:rsidP="003902C2">
            <w:pPr>
              <w:pStyle w:val="Akapitzlist"/>
              <w:numPr>
                <w:ilvl w:val="0"/>
                <w:numId w:val="3"/>
              </w:num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letnim </w:t>
            </w:r>
          </w:p>
          <w:p w14:paraId="2F4B2743" w14:textId="67C2FBA9" w:rsidR="009466FF" w:rsidRPr="00BF77F0" w:rsidRDefault="009466FF" w:rsidP="003902C2">
            <w:pPr>
              <w:spacing w:line="312" w:lineRule="auto"/>
              <w:rPr>
                <w:rFonts w:asciiTheme="majorHAnsi" w:eastAsiaTheme="majorEastAsia" w:hAnsiTheme="majorHAnsi" w:cstheme="majorHAnsi"/>
                <w:sz w:val="22"/>
                <w:szCs w:val="22"/>
              </w:rPr>
            </w:pP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 xml:space="preserve">roku akademickiego </w:t>
            </w:r>
            <w:r w:rsidR="00CF024F"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>(rok akademicki)</w:t>
            </w:r>
            <w:r w:rsidRPr="00BF77F0">
              <w:rPr>
                <w:rFonts w:asciiTheme="majorHAnsi" w:eastAsiaTheme="majorEastAsia" w:hAnsiTheme="majorHAnsi" w:cstheme="majorHAnsi"/>
                <w:sz w:val="22"/>
                <w:szCs w:val="22"/>
              </w:rPr>
              <w:t>, z uwagi na zmianę harmonogramu prowadzenia zajęć.</w:t>
            </w:r>
          </w:p>
          <w:p w14:paraId="19034B65" w14:textId="77777777" w:rsidR="009466FF" w:rsidRPr="00BF77F0" w:rsidRDefault="009466FF" w:rsidP="009466FF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4531" w:type="dxa"/>
          </w:tcPr>
          <w:p w14:paraId="1807CE96" w14:textId="77777777" w:rsidR="009466FF" w:rsidRPr="00BF77F0" w:rsidRDefault="009466FF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lastRenderedPageBreak/>
              <w:t xml:space="preserve">According to § 4 (7) of the Regulations for First-Cycle, Second-Cycle and Long-Cycle Programme of Studies at the Jagiellonian University (approved by the Jagiellonian University Senate Resolution No. 25/IV/2019), </w:t>
            </w:r>
          </w:p>
          <w:p w14:paraId="30713D1C" w14:textId="77777777" w:rsidR="001A6212" w:rsidRPr="00BF77F0" w:rsidRDefault="009466FF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I request to be withdrawn from the </w:t>
            </w:r>
          </w:p>
          <w:p w14:paraId="5E825187" w14:textId="288F356B" w:rsidR="009466FF" w:rsidRPr="00BF77F0" w:rsidRDefault="00CC265E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119157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12" w:rsidRPr="00BF77F0">
                  <w:rPr>
                    <w:rFonts w:ascii="MS Gothic" w:eastAsia="MS Gothic" w:hAnsi="MS Gothic" w:cstheme="majorHAnsi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9466FF"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course</w:t>
            </w:r>
          </w:p>
          <w:p w14:paraId="7AF367BD" w14:textId="7788881E" w:rsidR="009466FF" w:rsidRPr="00BF77F0" w:rsidRDefault="00CC265E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210062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6212" w:rsidRPr="00BF77F0">
                  <w:rPr>
                    <w:rFonts w:ascii="MS Gothic" w:eastAsia="MS Gothic" w:hAnsi="MS Gothic" w:cstheme="majorHAnsi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9466FF"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courses </w:t>
            </w:r>
          </w:p>
          <w:p w14:paraId="74136555" w14:textId="7CD81024" w:rsidR="003902C2" w:rsidRPr="00BF77F0" w:rsidRDefault="009466FF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in the USOS system and to be permitted to change my declaration </w:t>
            </w: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lastRenderedPageBreak/>
              <w:t xml:space="preserve">of choice of courses to be taken in the </w:t>
            </w:r>
            <w:sdt>
              <w:sdtPr>
                <w:rPr>
                  <w:rFonts w:asciiTheme="majorHAnsi" w:hAnsiTheme="majorHAnsi" w:cstheme="majorHAnsi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167336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2C2" w:rsidRPr="00BF77F0">
                  <w:rPr>
                    <w:rFonts w:ascii="MS Gothic" w:eastAsia="MS Gothic" w:hAnsi="MS Gothic" w:cstheme="majorHAnsi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win</w:t>
            </w:r>
            <w:r w:rsidR="003902C2"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ter semester and both semesters</w:t>
            </w:r>
          </w:p>
          <w:p w14:paraId="33C03731" w14:textId="4988EB21" w:rsidR="003902C2" w:rsidRPr="00BF77F0" w:rsidRDefault="00CC265E" w:rsidP="009466FF">
            <w:pPr>
              <w:spacing w:line="312" w:lineRule="auto"/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48561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2C2" w:rsidRPr="00BF77F0">
                  <w:rPr>
                    <w:rFonts w:ascii="MS Gothic" w:eastAsia="MS Gothic" w:hAnsi="MS Gothic" w:cstheme="majorHAnsi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3902C2"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summer semester</w:t>
            </w:r>
          </w:p>
          <w:p w14:paraId="7A5324CE" w14:textId="1F26C9BC" w:rsidR="009466FF" w:rsidRPr="00BF77F0" w:rsidRDefault="009466FF" w:rsidP="001A6212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n-US" w:eastAsia="pl-PL"/>
              </w:rPr>
            </w:pP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 of the academic year</w:t>
            </w:r>
            <w:r w:rsidR="001A6212" w:rsidRPr="00BF77F0">
              <w:rPr>
                <w:rFonts w:ascii="Calibri Light" w:hAnsi="Calibri Light" w:cs="Calibri Light"/>
                <w:color w:val="000000"/>
                <w:sz w:val="28"/>
                <w:szCs w:val="28"/>
                <w:lang w:val="en-US" w:eastAsia="pl-PL"/>
              </w:rPr>
              <w:t xml:space="preserve"> </w:t>
            </w:r>
            <w:sdt>
              <w:sdtPr>
                <w:rPr>
                  <w:rFonts w:ascii="Calibri Light" w:hAnsi="Calibri Light" w:cs="Calibri Light"/>
                  <w:color w:val="000000"/>
                  <w:sz w:val="28"/>
                  <w:szCs w:val="28"/>
                  <w:lang w:val="en-US" w:eastAsia="pl-PL"/>
                </w:rPr>
                <w:alias w:val="the academic year"/>
                <w:tag w:val="the academic year"/>
                <w:id w:val="-2060548958"/>
                <w:placeholder>
                  <w:docPart w:val="ED73253F6AA54FE6ADBDFA8E474B08EE"/>
                </w:placeholder>
                <w:showingPlcHdr/>
              </w:sdtPr>
              <w:sdtEndPr/>
              <w:sdtContent>
                <w:r w:rsidR="001A6212" w:rsidRPr="00BF77F0">
                  <w:rPr>
                    <w:rStyle w:val="Tekstzastpczy"/>
                    <w:lang w:val="en-US"/>
                  </w:rPr>
                  <w:t>Enter the academic year</w:t>
                </w:r>
              </w:sdtContent>
            </w:sdt>
            <w:r w:rsidR="001A6212" w:rsidRPr="00BF77F0">
              <w:rPr>
                <w:rFonts w:ascii="Calibri" w:hAnsi="Calibri" w:cs="Calibri"/>
                <w:color w:val="000000"/>
                <w:sz w:val="28"/>
                <w:szCs w:val="28"/>
                <w:lang w:val="en-US" w:eastAsia="pl-PL"/>
              </w:rPr>
              <w:t xml:space="preserve">, </w:t>
            </w:r>
            <w:r w:rsidRPr="00BF77F0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>due to change in the class schedule.</w:t>
            </w:r>
          </w:p>
          <w:p w14:paraId="2E702D98" w14:textId="77777777" w:rsidR="009466FF" w:rsidRPr="00BF77F0" w:rsidRDefault="009466FF" w:rsidP="009466FF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  <w:lang w:val="en-US"/>
              </w:rPr>
            </w:pPr>
          </w:p>
        </w:tc>
      </w:tr>
    </w:tbl>
    <w:p w14:paraId="7C3636D3" w14:textId="77777777" w:rsidR="007F690D" w:rsidRPr="007F690D" w:rsidRDefault="007F690D" w:rsidP="00BF77F0">
      <w:pPr>
        <w:pStyle w:val="paragraph"/>
        <w:spacing w:before="0" w:beforeAutospacing="0" w:after="0" w:afterAutospacing="0" w:line="720" w:lineRule="auto"/>
        <w:jc w:val="center"/>
        <w:textAlignment w:val="baseline"/>
        <w:rPr>
          <w:rFonts w:asciiTheme="majorHAnsi" w:eastAsia="Calibri Light" w:hAnsiTheme="majorHAnsi" w:cstheme="majorHAnsi"/>
          <w:b/>
          <w:bCs/>
          <w:sz w:val="20"/>
          <w:szCs w:val="20"/>
          <w:lang w:val="en-US"/>
        </w:rPr>
      </w:pPr>
    </w:p>
    <w:p w14:paraId="3656B9AB" w14:textId="3A81DAB4" w:rsidR="003106DF" w:rsidRPr="001A6212" w:rsidRDefault="007F690D" w:rsidP="001A6212">
      <w:pPr>
        <w:spacing w:line="312" w:lineRule="auto"/>
        <w:ind w:left="360"/>
        <w:rPr>
          <w:rFonts w:asciiTheme="majorHAnsi" w:eastAsiaTheme="majorEastAsia" w:hAnsiTheme="majorHAnsi" w:cstheme="majorHAnsi"/>
          <w:sz w:val="28"/>
          <w:szCs w:val="28"/>
          <w:lang w:val="en-US"/>
        </w:rPr>
      </w:pPr>
      <w:r w:rsidRPr="001A6212">
        <w:rPr>
          <w:rFonts w:asciiTheme="majorHAnsi" w:hAnsiTheme="majorHAnsi" w:cstheme="majorHAnsi"/>
          <w:color w:val="000000"/>
          <w:sz w:val="28"/>
          <w:szCs w:val="28"/>
          <w:shd w:val="clear" w:color="auto" w:fill="FFFFFF"/>
          <w:lang w:val="en-US"/>
        </w:rPr>
        <w:t xml:space="preserve">1. Course name: </w:t>
      </w:r>
      <w:sdt>
        <w:sdtPr>
          <w:rPr>
            <w:rFonts w:asciiTheme="majorHAnsi" w:hAnsiTheme="majorHAnsi" w:cstheme="majorHAnsi"/>
            <w:color w:val="000000"/>
            <w:sz w:val="28"/>
            <w:szCs w:val="28"/>
            <w:shd w:val="clear" w:color="auto" w:fill="FFFFFF"/>
            <w:lang w:val="en-US"/>
          </w:rPr>
          <w:alias w:val="course name"/>
          <w:tag w:val="course name"/>
          <w:id w:val="-2084290410"/>
          <w:placeholder>
            <w:docPart w:val="04A76186001D45BE91586048F12DE613"/>
          </w:placeholder>
          <w:showingPlcHdr/>
        </w:sdtPr>
        <w:sdtEndPr/>
        <w:sdtContent>
          <w:r w:rsidR="001A6212" w:rsidRPr="00E25B62">
            <w:rPr>
              <w:rStyle w:val="Tekstzastpczy"/>
              <w:rFonts w:eastAsiaTheme="minorHAnsi"/>
              <w:lang w:val="en-US"/>
            </w:rPr>
            <w:t>Enter course name</w:t>
          </w:r>
        </w:sdtContent>
      </w:sdt>
      <w:r w:rsidRPr="001A6212">
        <w:rPr>
          <w:rFonts w:asciiTheme="majorHAnsi" w:hAnsiTheme="majorHAnsi" w:cstheme="majorHAnsi"/>
          <w:sz w:val="28"/>
          <w:szCs w:val="28"/>
          <w:shd w:val="clear" w:color="auto" w:fill="FFFFFF"/>
          <w:lang w:val="en-US"/>
        </w:rPr>
        <w:t>US</w:t>
      </w:r>
      <w:r w:rsidR="00554E2E" w:rsidRPr="001A6212">
        <w:rPr>
          <w:rFonts w:asciiTheme="majorHAnsi" w:hAnsiTheme="majorHAnsi" w:cstheme="majorHAnsi"/>
          <w:sz w:val="28"/>
          <w:szCs w:val="28"/>
          <w:shd w:val="clear" w:color="auto" w:fill="FFFFFF"/>
          <w:lang w:val="en-US"/>
        </w:rPr>
        <w:t>O</w:t>
      </w:r>
      <w:r w:rsidRPr="001A6212">
        <w:rPr>
          <w:rFonts w:asciiTheme="majorHAnsi" w:hAnsiTheme="majorHAnsi" w:cstheme="majorHAnsi"/>
          <w:sz w:val="28"/>
          <w:szCs w:val="28"/>
          <w:shd w:val="clear" w:color="auto" w:fill="FFFFFF"/>
          <w:lang w:val="en-US"/>
        </w:rPr>
        <w:t xml:space="preserve">S </w:t>
      </w:r>
      <w:r w:rsidRPr="001A6212">
        <w:rPr>
          <w:rFonts w:asciiTheme="majorHAnsi" w:hAnsiTheme="majorHAnsi" w:cstheme="majorHAnsi"/>
          <w:color w:val="000000"/>
          <w:sz w:val="28"/>
          <w:szCs w:val="28"/>
          <w:shd w:val="clear" w:color="auto" w:fill="FFFFFF"/>
          <w:lang w:val="en-US"/>
        </w:rPr>
        <w:t xml:space="preserve">course code: </w:t>
      </w:r>
      <w:sdt>
        <w:sdtPr>
          <w:rPr>
            <w:rFonts w:asciiTheme="majorHAnsi" w:hAnsiTheme="majorHAnsi" w:cstheme="majorHAnsi"/>
            <w:color w:val="000000"/>
            <w:sz w:val="28"/>
            <w:szCs w:val="28"/>
            <w:shd w:val="clear" w:color="auto" w:fill="FFFFFF"/>
            <w:lang w:val="en-US"/>
          </w:rPr>
          <w:alias w:val="USOS course code"/>
          <w:tag w:val="USOS course code"/>
          <w:id w:val="143170102"/>
          <w:placeholder>
            <w:docPart w:val="B1D149A5B00445AEB4794E70D05F98FC"/>
          </w:placeholder>
          <w:showingPlcHdr/>
        </w:sdtPr>
        <w:sdtEndPr/>
        <w:sdtContent>
          <w:r w:rsidR="001A6212" w:rsidRPr="00E25B62">
            <w:rPr>
              <w:rStyle w:val="Tekstzastpczy"/>
              <w:rFonts w:eastAsiaTheme="minorHAnsi"/>
              <w:lang w:val="en-US"/>
            </w:rPr>
            <w:t>Enter USOS course code</w:t>
          </w:r>
        </w:sdtContent>
      </w:sdt>
    </w:p>
    <w:p w14:paraId="704CF495" w14:textId="6CAEB5CF" w:rsidR="001A6212" w:rsidRPr="001A6212" w:rsidRDefault="001A6212" w:rsidP="001A6212">
      <w:pPr>
        <w:spacing w:line="312" w:lineRule="auto"/>
        <w:ind w:left="360"/>
        <w:rPr>
          <w:rFonts w:asciiTheme="majorHAnsi" w:eastAsiaTheme="majorEastAsia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color w:val="000000"/>
          <w:sz w:val="28"/>
          <w:szCs w:val="28"/>
          <w:shd w:val="clear" w:color="auto" w:fill="FFFFFF"/>
          <w:lang w:val="en-US"/>
        </w:rPr>
        <w:t>2</w:t>
      </w:r>
      <w:r w:rsidRPr="001A6212">
        <w:rPr>
          <w:rFonts w:asciiTheme="majorHAnsi" w:hAnsiTheme="majorHAnsi" w:cstheme="majorHAnsi"/>
          <w:color w:val="000000"/>
          <w:sz w:val="28"/>
          <w:szCs w:val="28"/>
          <w:shd w:val="clear" w:color="auto" w:fill="FFFFFF"/>
          <w:lang w:val="en-US"/>
        </w:rPr>
        <w:t xml:space="preserve">. Course name: </w:t>
      </w:r>
      <w:sdt>
        <w:sdtPr>
          <w:rPr>
            <w:rFonts w:asciiTheme="majorHAnsi" w:hAnsiTheme="majorHAnsi" w:cstheme="majorHAnsi"/>
            <w:color w:val="000000"/>
            <w:sz w:val="28"/>
            <w:szCs w:val="28"/>
            <w:shd w:val="clear" w:color="auto" w:fill="FFFFFF"/>
            <w:lang w:val="en-US"/>
          </w:rPr>
          <w:alias w:val="course name"/>
          <w:tag w:val="course name"/>
          <w:id w:val="1143391538"/>
          <w:placeholder>
            <w:docPart w:val="C460E9FD5A324736A0E76E83F903B0D1"/>
          </w:placeholder>
          <w:showingPlcHdr/>
        </w:sdtPr>
        <w:sdtEndPr/>
        <w:sdtContent>
          <w:r w:rsidRPr="00E25B62">
            <w:rPr>
              <w:rStyle w:val="Tekstzastpczy"/>
              <w:rFonts w:eastAsiaTheme="minorHAnsi"/>
              <w:lang w:val="en-US"/>
            </w:rPr>
            <w:t>Enter course name</w:t>
          </w:r>
        </w:sdtContent>
      </w:sdt>
      <w:r w:rsidRPr="001A6212">
        <w:rPr>
          <w:rFonts w:asciiTheme="majorHAnsi" w:hAnsiTheme="majorHAnsi" w:cstheme="majorHAnsi"/>
          <w:sz w:val="28"/>
          <w:szCs w:val="28"/>
          <w:shd w:val="clear" w:color="auto" w:fill="FFFFFF"/>
          <w:lang w:val="en-US"/>
        </w:rPr>
        <w:t xml:space="preserve">USOS </w:t>
      </w:r>
      <w:r w:rsidRPr="001A6212">
        <w:rPr>
          <w:rFonts w:asciiTheme="majorHAnsi" w:hAnsiTheme="majorHAnsi" w:cstheme="majorHAnsi"/>
          <w:color w:val="000000"/>
          <w:sz w:val="28"/>
          <w:szCs w:val="28"/>
          <w:shd w:val="clear" w:color="auto" w:fill="FFFFFF"/>
          <w:lang w:val="en-US"/>
        </w:rPr>
        <w:t xml:space="preserve">course code: </w:t>
      </w:r>
      <w:sdt>
        <w:sdtPr>
          <w:rPr>
            <w:rFonts w:asciiTheme="majorHAnsi" w:hAnsiTheme="majorHAnsi" w:cstheme="majorHAnsi"/>
            <w:color w:val="000000"/>
            <w:sz w:val="28"/>
            <w:szCs w:val="28"/>
            <w:shd w:val="clear" w:color="auto" w:fill="FFFFFF"/>
            <w:lang w:val="en-US"/>
          </w:rPr>
          <w:alias w:val="USOS course code"/>
          <w:tag w:val="USOS course code"/>
          <w:id w:val="-2111960443"/>
          <w:placeholder>
            <w:docPart w:val="444925F242864F2DB21D2EDDC8EE8469"/>
          </w:placeholder>
          <w:showingPlcHdr/>
        </w:sdtPr>
        <w:sdtEndPr/>
        <w:sdtContent>
          <w:r w:rsidRPr="00E25B62">
            <w:rPr>
              <w:rStyle w:val="Tekstzastpczy"/>
              <w:rFonts w:eastAsiaTheme="minorHAnsi"/>
              <w:lang w:val="en-US"/>
            </w:rPr>
            <w:t>Enter USOS course code</w:t>
          </w:r>
        </w:sdtContent>
      </w:sdt>
    </w:p>
    <w:p w14:paraId="3B492C8C" w14:textId="77777777" w:rsidR="001A6212" w:rsidRDefault="001A6212" w:rsidP="001A6212">
      <w:pPr>
        <w:rPr>
          <w:rFonts w:asciiTheme="majorHAnsi" w:eastAsiaTheme="majorEastAsia" w:hAnsiTheme="majorHAnsi" w:cstheme="majorHAnsi"/>
          <w:sz w:val="22"/>
          <w:szCs w:val="22"/>
          <w:lang w:val="en-US"/>
        </w:rPr>
      </w:pPr>
    </w:p>
    <w:p w14:paraId="5FD6ABD9" w14:textId="77777777" w:rsidR="001A6212" w:rsidRDefault="001A6212" w:rsidP="00E43AC1">
      <w:pPr>
        <w:ind w:left="6096"/>
        <w:jc w:val="center"/>
        <w:rPr>
          <w:rFonts w:asciiTheme="majorHAnsi" w:eastAsiaTheme="majorEastAsia" w:hAnsiTheme="majorHAnsi" w:cstheme="majorHAnsi"/>
          <w:sz w:val="22"/>
          <w:szCs w:val="22"/>
          <w:lang w:val="en-US"/>
        </w:rPr>
      </w:pPr>
    </w:p>
    <w:p w14:paraId="0A18D099" w14:textId="5DBDA0A5" w:rsidR="00E43AC1" w:rsidRPr="00E25B62" w:rsidRDefault="00BF77F0" w:rsidP="00BF77F0">
      <w:pPr>
        <w:tabs>
          <w:tab w:val="left" w:leader="dot" w:pos="9072"/>
        </w:tabs>
        <w:ind w:left="6095"/>
        <w:rPr>
          <w:rFonts w:asciiTheme="majorHAnsi" w:eastAsia="Calibri Light" w:hAnsiTheme="majorHAnsi" w:cstheme="majorHAnsi"/>
          <w:sz w:val="22"/>
          <w:szCs w:val="22"/>
          <w:lang w:val="en-US"/>
        </w:rPr>
      </w:pPr>
      <w:r w:rsidRPr="00E25B62">
        <w:rPr>
          <w:rFonts w:asciiTheme="majorHAnsi" w:eastAsia="Calibri Light" w:hAnsiTheme="majorHAnsi" w:cstheme="majorHAnsi"/>
          <w:sz w:val="22"/>
          <w:szCs w:val="22"/>
          <w:lang w:val="en-US"/>
        </w:rPr>
        <w:tab/>
      </w:r>
    </w:p>
    <w:p w14:paraId="0F470DE7" w14:textId="77777777" w:rsidR="00B57377" w:rsidRDefault="00E43AC1" w:rsidP="007F690D">
      <w:pPr>
        <w:spacing w:before="240"/>
        <w:ind w:left="6096"/>
        <w:jc w:val="center"/>
        <w:rPr>
          <w:rFonts w:asciiTheme="majorHAnsi" w:eastAsia="Calibri Light" w:hAnsiTheme="majorHAnsi" w:cstheme="majorHAnsi"/>
          <w:sz w:val="18"/>
          <w:szCs w:val="22"/>
        </w:rPr>
      </w:pPr>
      <w:r w:rsidRPr="0083487F">
        <w:rPr>
          <w:rFonts w:asciiTheme="majorHAnsi" w:eastAsia="Calibri Light" w:hAnsiTheme="majorHAnsi" w:cstheme="majorHAnsi"/>
          <w:sz w:val="18"/>
          <w:szCs w:val="22"/>
        </w:rPr>
        <w:t>podpis studenta</w:t>
      </w:r>
      <w:r w:rsidR="00F363FC">
        <w:rPr>
          <w:rFonts w:asciiTheme="majorHAnsi" w:eastAsia="Calibri Light" w:hAnsiTheme="majorHAnsi" w:cstheme="majorHAnsi"/>
          <w:sz w:val="18"/>
          <w:szCs w:val="22"/>
        </w:rPr>
        <w:t xml:space="preserve"> </w:t>
      </w:r>
    </w:p>
    <w:p w14:paraId="6D03D4CF" w14:textId="609A01E1" w:rsidR="007F690D" w:rsidRPr="007F690D" w:rsidRDefault="007F690D" w:rsidP="007F690D">
      <w:pPr>
        <w:spacing w:before="240"/>
        <w:ind w:left="6096"/>
        <w:jc w:val="center"/>
        <w:rPr>
          <w:rFonts w:asciiTheme="majorHAnsi" w:eastAsia="Calibri Light" w:hAnsiTheme="majorHAnsi" w:cstheme="majorHAnsi"/>
          <w:sz w:val="18"/>
          <w:szCs w:val="22"/>
          <w:lang w:val="en-US"/>
        </w:rPr>
      </w:pPr>
      <w:bookmarkStart w:id="0" w:name="_GoBack"/>
      <w:bookmarkEnd w:id="0"/>
      <w:r w:rsidRPr="007F690D">
        <w:rPr>
          <w:rFonts w:asciiTheme="majorHAnsi" w:eastAsia="Calibri Light" w:hAnsiTheme="majorHAnsi" w:cstheme="majorHAnsi"/>
          <w:sz w:val="18"/>
          <w:szCs w:val="18"/>
        </w:rPr>
        <w:t xml:space="preserve"> </w:t>
      </w:r>
      <w:r w:rsidRPr="00BF77F0">
        <w:rPr>
          <w:rFonts w:asciiTheme="majorHAnsi" w:eastAsia="Calibri Light" w:hAnsiTheme="majorHAnsi" w:cstheme="majorHAnsi"/>
          <w:sz w:val="18"/>
          <w:szCs w:val="18"/>
          <w:lang w:val="en-US"/>
        </w:rPr>
        <w:t>student ‘s signature</w:t>
      </w:r>
    </w:p>
    <w:sectPr w:rsidR="007F690D" w:rsidRPr="007F69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365170" w14:textId="77777777" w:rsidR="00CC265E" w:rsidRDefault="00CC265E" w:rsidP="003106DF">
      <w:r>
        <w:separator/>
      </w:r>
    </w:p>
  </w:endnote>
  <w:endnote w:type="continuationSeparator" w:id="0">
    <w:p w14:paraId="3FDA33F6" w14:textId="77777777" w:rsidR="00CC265E" w:rsidRDefault="00CC265E" w:rsidP="00310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9C568" w14:textId="77777777" w:rsidR="00CC265E" w:rsidRDefault="00CC265E" w:rsidP="003106DF">
      <w:r>
        <w:separator/>
      </w:r>
    </w:p>
  </w:footnote>
  <w:footnote w:type="continuationSeparator" w:id="0">
    <w:p w14:paraId="71A891A9" w14:textId="77777777" w:rsidR="00CC265E" w:rsidRDefault="00CC265E" w:rsidP="00310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1715"/>
    <w:multiLevelType w:val="hybridMultilevel"/>
    <w:tmpl w:val="645CBCB2"/>
    <w:lvl w:ilvl="0" w:tplc="78EC85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93E03"/>
    <w:multiLevelType w:val="hybridMultilevel"/>
    <w:tmpl w:val="6D8CF6FA"/>
    <w:lvl w:ilvl="0" w:tplc="78EC85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9C423D"/>
    <w:multiLevelType w:val="hybridMultilevel"/>
    <w:tmpl w:val="C3C601EE"/>
    <w:lvl w:ilvl="0" w:tplc="78EC85E8">
      <w:start w:val="1"/>
      <w:numFmt w:val="bullet"/>
      <w:lvlText w:val="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667E36CA"/>
    <w:multiLevelType w:val="hybridMultilevel"/>
    <w:tmpl w:val="801E5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3A3202"/>
    <w:multiLevelType w:val="hybridMultilevel"/>
    <w:tmpl w:val="F8487AF4"/>
    <w:lvl w:ilvl="0" w:tplc="78EC85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szQ3Mzc2sTQ2NjNX0lEKTi0uzszPAykwrAUAmD/bvCwAAAA="/>
  </w:docVars>
  <w:rsids>
    <w:rsidRoot w:val="003106DF"/>
    <w:rsid w:val="00003625"/>
    <w:rsid w:val="001A6212"/>
    <w:rsid w:val="002642F7"/>
    <w:rsid w:val="002776C4"/>
    <w:rsid w:val="00305887"/>
    <w:rsid w:val="003106DF"/>
    <w:rsid w:val="003345FA"/>
    <w:rsid w:val="003902C2"/>
    <w:rsid w:val="003F0E64"/>
    <w:rsid w:val="00414334"/>
    <w:rsid w:val="004316E6"/>
    <w:rsid w:val="0046553E"/>
    <w:rsid w:val="0054079B"/>
    <w:rsid w:val="00554E2E"/>
    <w:rsid w:val="007537F6"/>
    <w:rsid w:val="00777B32"/>
    <w:rsid w:val="007B4751"/>
    <w:rsid w:val="007F5E5F"/>
    <w:rsid w:val="007F690D"/>
    <w:rsid w:val="007F758E"/>
    <w:rsid w:val="0083487F"/>
    <w:rsid w:val="009466FF"/>
    <w:rsid w:val="00A1474E"/>
    <w:rsid w:val="00A4678D"/>
    <w:rsid w:val="00A46860"/>
    <w:rsid w:val="00AA67C4"/>
    <w:rsid w:val="00B57377"/>
    <w:rsid w:val="00BF77F0"/>
    <w:rsid w:val="00C4765D"/>
    <w:rsid w:val="00CB7BF1"/>
    <w:rsid w:val="00CC265E"/>
    <w:rsid w:val="00CF024F"/>
    <w:rsid w:val="00D66C70"/>
    <w:rsid w:val="00D9410E"/>
    <w:rsid w:val="00DB0C80"/>
    <w:rsid w:val="00E25B62"/>
    <w:rsid w:val="00E43AC1"/>
    <w:rsid w:val="00F3452F"/>
    <w:rsid w:val="00F363FC"/>
    <w:rsid w:val="00F85A86"/>
    <w:rsid w:val="3D067A5D"/>
    <w:rsid w:val="4A4261E6"/>
    <w:rsid w:val="5F452D5F"/>
    <w:rsid w:val="6E48E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5B25D1"/>
  <w15:chartTrackingRefBased/>
  <w15:docId w15:val="{1E61D0C9-F792-4809-B9A9-CF4BFD00C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F77F0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F77F0"/>
    <w:pPr>
      <w:keepNext/>
      <w:keepLines/>
      <w:spacing w:before="240" w:after="24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06DF"/>
    <w:pPr>
      <w:suppressAutoHyphens w:val="0"/>
      <w:spacing w:line="360" w:lineRule="auto"/>
    </w:pPr>
    <w:rPr>
      <w:rFonts w:eastAsia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06DF"/>
    <w:rPr>
      <w:rFonts w:ascii="Times New Roman" w:eastAsia="Calibri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3106DF"/>
    <w:rPr>
      <w:vertAlign w:val="superscript"/>
    </w:rPr>
  </w:style>
  <w:style w:type="character" w:customStyle="1" w:styleId="normaltextrun">
    <w:name w:val="normaltextrun"/>
    <w:basedOn w:val="Domylnaczcionkaakapitu"/>
    <w:rsid w:val="003106DF"/>
  </w:style>
  <w:style w:type="paragraph" w:customStyle="1" w:styleId="paragraph">
    <w:name w:val="paragraph"/>
    <w:basedOn w:val="Normalny"/>
    <w:rsid w:val="003106DF"/>
    <w:pPr>
      <w:suppressAutoHyphens w:val="0"/>
      <w:spacing w:before="100" w:beforeAutospacing="1" w:after="100" w:afterAutospacing="1"/>
    </w:pPr>
    <w:rPr>
      <w:lang w:eastAsia="pl-PL"/>
    </w:rPr>
  </w:style>
  <w:style w:type="character" w:customStyle="1" w:styleId="spellingerror">
    <w:name w:val="spellingerror"/>
    <w:basedOn w:val="Domylnaczcionkaakapitu"/>
    <w:rsid w:val="003106DF"/>
  </w:style>
  <w:style w:type="paragraph" w:styleId="Akapitzlist">
    <w:name w:val="List Paragraph"/>
    <w:basedOn w:val="Normalny"/>
    <w:uiPriority w:val="34"/>
    <w:qFormat/>
    <w:rsid w:val="00F85A86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9466FF"/>
    <w:rPr>
      <w:color w:val="808080"/>
    </w:rPr>
  </w:style>
  <w:style w:type="table" w:styleId="Tabela-Siatka">
    <w:name w:val="Table Grid"/>
    <w:basedOn w:val="Standardowy"/>
    <w:uiPriority w:val="39"/>
    <w:rsid w:val="00946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BF77F0"/>
    <w:rPr>
      <w:rFonts w:asciiTheme="majorHAnsi" w:eastAsiaTheme="majorEastAsia" w:hAnsiTheme="majorHAnsi" w:cstheme="majorBidi"/>
      <w:b/>
      <w:color w:val="000000" w:themeColor="text1"/>
      <w:sz w:val="28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5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8F517D7BFF476D96AB110AB76BBE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7446E3-CF3E-4A54-B9CF-50E0ED0F3F37}"/>
      </w:docPartPr>
      <w:docPartBody>
        <w:p w:rsidR="00A6266F" w:rsidRDefault="00AC6FB7" w:rsidP="00AC6FB7">
          <w:pPr>
            <w:pStyle w:val="F98F517D7BFF476D96AB110AB76BBED12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59D00C90EBAB40B08B081AC7523692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4391C41-B6E3-4B2B-BE59-5335BC60081A}"/>
      </w:docPartPr>
      <w:docPartBody>
        <w:p w:rsidR="00A6266F" w:rsidRDefault="00AC6FB7" w:rsidP="00AC6FB7">
          <w:pPr>
            <w:pStyle w:val="59D00C90EBAB40B08B081AC7523692E32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5ED5824D38C0457B92947D55950EE0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309365-6AF0-47CF-854A-10962B2F7A7C}"/>
      </w:docPartPr>
      <w:docPartBody>
        <w:p w:rsidR="00A6266F" w:rsidRDefault="00AC6FB7" w:rsidP="00AC6FB7">
          <w:pPr>
            <w:pStyle w:val="5ED5824D38C0457B92947D55950EE0A32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F274A13044FD468DA8FF68DEEE26E6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2B56A49-74FD-41C7-A4C7-238498B7E9B8}"/>
      </w:docPartPr>
      <w:docPartBody>
        <w:p w:rsidR="00A6266F" w:rsidRDefault="00AC6FB7" w:rsidP="00AC6FB7">
          <w:pPr>
            <w:pStyle w:val="F274A13044FD468DA8FF68DEEE26E6EF2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0E9C4C2859694A5BB8BD912A5C65CC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51D2927-F8BF-4741-ADCE-FB026788578F}"/>
      </w:docPartPr>
      <w:docPartBody>
        <w:p w:rsidR="00A6266F" w:rsidRDefault="00AC6FB7" w:rsidP="00AC6FB7">
          <w:pPr>
            <w:pStyle w:val="0E9C4C2859694A5BB8BD912A5C65CC1C2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E330FE54D2E0429D88AF32533A0E485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580FA8-EB99-48F7-A971-320BFB87F73D}"/>
      </w:docPartPr>
      <w:docPartBody>
        <w:p w:rsidR="00A6266F" w:rsidRDefault="00AC6FB7" w:rsidP="00AC6FB7">
          <w:pPr>
            <w:pStyle w:val="E330FE54D2E0429D88AF32533A0E48502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6C3F0D768AB4435B850D303389BD10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DEAB60-215C-4EC8-B8C3-10A52C78F6DD}"/>
      </w:docPartPr>
      <w:docPartBody>
        <w:p w:rsidR="00A6266F" w:rsidRDefault="00AC6FB7" w:rsidP="00AC6FB7">
          <w:pPr>
            <w:pStyle w:val="6C3F0D768AB4435B850D303389BD10E52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1F0AD15BB37C431C84F1490252BDEEE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2914DB-1FB3-4F04-A943-62CDD1B09E45}"/>
      </w:docPartPr>
      <w:docPartBody>
        <w:p w:rsidR="00A6266F" w:rsidRDefault="00AC6FB7" w:rsidP="00AC6FB7">
          <w:pPr>
            <w:pStyle w:val="1F0AD15BB37C431C84F1490252BDEEE82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ED73253F6AA54FE6ADBDFA8E474B08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1D4379F-6C61-4D18-90A1-C0385010C41A}"/>
      </w:docPartPr>
      <w:docPartBody>
        <w:p w:rsidR="00A6266F" w:rsidRDefault="00AC6FB7" w:rsidP="00AC6FB7">
          <w:pPr>
            <w:pStyle w:val="ED73253F6AA54FE6ADBDFA8E474B08EE1"/>
          </w:pPr>
          <w:r>
            <w:rPr>
              <w:rStyle w:val="Tekstzastpczy"/>
            </w:rPr>
            <w:t>Enter the academic year</w:t>
          </w:r>
        </w:p>
      </w:docPartBody>
    </w:docPart>
    <w:docPart>
      <w:docPartPr>
        <w:name w:val="04A76186001D45BE91586048F12DE6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70482-D586-4239-AD0C-A63670C8AF41}"/>
      </w:docPartPr>
      <w:docPartBody>
        <w:p w:rsidR="00A6266F" w:rsidRDefault="00AC6FB7" w:rsidP="00AC6FB7">
          <w:pPr>
            <w:pStyle w:val="04A76186001D45BE91586048F12DE613"/>
          </w:pPr>
          <w:r>
            <w:rPr>
              <w:rStyle w:val="Tekstzastpczy"/>
              <w:rFonts w:eastAsiaTheme="minorHAnsi"/>
            </w:rPr>
            <w:t>Enter course name</w:t>
          </w:r>
        </w:p>
      </w:docPartBody>
    </w:docPart>
    <w:docPart>
      <w:docPartPr>
        <w:name w:val="B1D149A5B00445AEB4794E70D05F98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77FDC8-2947-47C7-B144-DE8AC6C47F92}"/>
      </w:docPartPr>
      <w:docPartBody>
        <w:p w:rsidR="00A6266F" w:rsidRDefault="00AC6FB7" w:rsidP="00AC6FB7">
          <w:pPr>
            <w:pStyle w:val="B1D149A5B00445AEB4794E70D05F98FC"/>
          </w:pPr>
          <w:r>
            <w:rPr>
              <w:rStyle w:val="Tekstzastpczy"/>
              <w:rFonts w:eastAsiaTheme="minorHAnsi"/>
            </w:rPr>
            <w:t>Enter USOS course code</w:t>
          </w:r>
        </w:p>
      </w:docPartBody>
    </w:docPart>
    <w:docPart>
      <w:docPartPr>
        <w:name w:val="C460E9FD5A324736A0E76E83F903B0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F45489-1C32-4693-927F-184EB0B62C13}"/>
      </w:docPartPr>
      <w:docPartBody>
        <w:p w:rsidR="00A6266F" w:rsidRDefault="00AC6FB7" w:rsidP="00AC6FB7">
          <w:pPr>
            <w:pStyle w:val="C460E9FD5A324736A0E76E83F903B0D1"/>
          </w:pPr>
          <w:r>
            <w:rPr>
              <w:rStyle w:val="Tekstzastpczy"/>
              <w:rFonts w:eastAsiaTheme="minorHAnsi"/>
            </w:rPr>
            <w:t>Enter course name</w:t>
          </w:r>
        </w:p>
      </w:docPartBody>
    </w:docPart>
    <w:docPart>
      <w:docPartPr>
        <w:name w:val="444925F242864F2DB21D2EDDC8EE846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2D6C18-50CD-4048-86BD-C9D5C5214949}"/>
      </w:docPartPr>
      <w:docPartBody>
        <w:p w:rsidR="00A6266F" w:rsidRDefault="00AC6FB7" w:rsidP="00AC6FB7">
          <w:pPr>
            <w:pStyle w:val="444925F242864F2DB21D2EDDC8EE8469"/>
          </w:pPr>
          <w:r>
            <w:rPr>
              <w:rStyle w:val="Tekstzastpczy"/>
              <w:rFonts w:eastAsiaTheme="minorHAnsi"/>
            </w:rPr>
            <w:t>Enter USOS course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6FB7"/>
    <w:rsid w:val="00026778"/>
    <w:rsid w:val="00072685"/>
    <w:rsid w:val="00196EEA"/>
    <w:rsid w:val="004B1916"/>
    <w:rsid w:val="00A6266F"/>
    <w:rsid w:val="00AC6FB7"/>
    <w:rsid w:val="00E0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C6FB7"/>
    <w:rPr>
      <w:color w:val="808080"/>
    </w:rPr>
  </w:style>
  <w:style w:type="paragraph" w:customStyle="1" w:styleId="F98F517D7BFF476D96AB110AB76BBED12">
    <w:name w:val="F98F517D7BFF476D96AB110AB76BBED1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D00C90EBAB40B08B081AC7523692E32">
    <w:name w:val="59D00C90EBAB40B08B081AC7523692E3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ED5824D38C0457B92947D55950EE0A32">
    <w:name w:val="5ED5824D38C0457B92947D55950EE0A3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74A13044FD468DA8FF68DEEE26E6EF2">
    <w:name w:val="F274A13044FD468DA8FF68DEEE26E6EF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E9C4C2859694A5BB8BD912A5C65CC1C2">
    <w:name w:val="0E9C4C2859694A5BB8BD912A5C65CC1C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30FE54D2E0429D88AF32533A0E48502">
    <w:name w:val="E330FE54D2E0429D88AF32533A0E4850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3F0D768AB4435B850D303389BD10E52">
    <w:name w:val="6C3F0D768AB4435B850D303389BD10E5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0AD15BB37C431C84F1490252BDEEE82">
    <w:name w:val="1F0AD15BB37C431C84F1490252BDEEE82"/>
    <w:rsid w:val="00AC6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73253F6AA54FE6ADBDFA8E474B08EE1">
    <w:name w:val="ED73253F6AA54FE6ADBDFA8E474B08EE1"/>
    <w:rsid w:val="00AC6FB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04A76186001D45BE91586048F12DE613">
    <w:name w:val="04A76186001D45BE91586048F12DE613"/>
    <w:rsid w:val="00AC6FB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B1D149A5B00445AEB4794E70D05F98FC">
    <w:name w:val="B1D149A5B00445AEB4794E70D05F98FC"/>
    <w:rsid w:val="00AC6FB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C460E9FD5A324736A0E76E83F903B0D1">
    <w:name w:val="C460E9FD5A324736A0E76E83F903B0D1"/>
    <w:rsid w:val="00AC6FB7"/>
  </w:style>
  <w:style w:type="paragraph" w:customStyle="1" w:styleId="444925F242864F2DB21D2EDDC8EE8469">
    <w:name w:val="444925F242864F2DB21D2EDDC8EE8469"/>
    <w:rsid w:val="00AC6F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7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4</cp:revision>
  <dcterms:created xsi:type="dcterms:W3CDTF">2022-07-29T13:25:00Z</dcterms:created>
  <dcterms:modified xsi:type="dcterms:W3CDTF">2022-08-04T11:05:00Z</dcterms:modified>
</cp:coreProperties>
</file>